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B8A479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1C8A975E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0BDDA9B9" w14:textId="3B17B584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B63826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9221F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B63826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9221F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4A0F77C5" w14:textId="72560B7D" w:rsidR="007D5C2E" w:rsidRPr="00C33889" w:rsidRDefault="007D5C2E" w:rsidP="007D5C2E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C63F1E">
        <w:rPr>
          <w:rFonts w:ascii="Corbel" w:hAnsi="Corbel" w:cs="Tahoma"/>
          <w:b/>
          <w:bCs/>
          <w:smallCaps/>
          <w:color w:val="auto"/>
          <w:szCs w:val="24"/>
          <w:lang w:val="en-PL"/>
        </w:rPr>
        <w:t>5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C63F1E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</w:p>
    <w:p w14:paraId="51C4D700" w14:textId="77777777" w:rsidR="00AA1FCD" w:rsidRPr="007D5C2E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PL"/>
        </w:rPr>
      </w:pPr>
    </w:p>
    <w:p w14:paraId="07790F11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C63F1E" w14:paraId="5E5CA2C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43C08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3D4A6B" w14:textId="26688B4C" w:rsidR="00AA1FCD" w:rsidRPr="00E41645" w:rsidRDefault="00AA45DF" w:rsidP="00E41645">
            <w:pPr>
              <w:pStyle w:val="Pytania"/>
              <w:jc w:val="left"/>
              <w:rPr>
                <w:rFonts w:ascii="Corbel" w:hAnsi="Corbel" w:cs="Tahoma"/>
                <w:b/>
                <w:bCs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/>
                <w:bCs/>
                <w:color w:val="auto"/>
                <w:sz w:val="24"/>
                <w:szCs w:val="24"/>
                <w:lang w:val="en-GB"/>
              </w:rPr>
              <w:t>Civilisation</w:t>
            </w:r>
            <w:r w:rsidR="00E41645" w:rsidRPr="00E41645">
              <w:rPr>
                <w:rFonts w:ascii="Corbel" w:hAnsi="Corbel" w:cs="Tahoma"/>
                <w:b/>
                <w:bCs/>
                <w:color w:val="auto"/>
                <w:sz w:val="24"/>
                <w:szCs w:val="24"/>
                <w:lang w:val="en-GB"/>
              </w:rPr>
              <w:t xml:space="preserve"> of English-Speaking Countries (Great Britain)</w:t>
            </w:r>
          </w:p>
        </w:tc>
      </w:tr>
      <w:tr w:rsidR="00AA1FCD" w:rsidRPr="00E41645" w14:paraId="3191D7C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59072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5EFA464" w14:textId="4BB739A0" w:rsidR="00E41645" w:rsidRPr="00E41645" w:rsidRDefault="00AA45DF" w:rsidP="00E41645">
            <w:pPr>
              <w:rPr>
                <w:rFonts w:ascii="Corbel" w:eastAsia="Times New Roman" w:hAnsi="Corbel" w:cs="Tahoma"/>
                <w:color w:val="auto"/>
                <w:szCs w:val="24"/>
                <w:lang w:val="en-US" w:eastAsia="pl-PL"/>
              </w:rPr>
            </w:pPr>
            <w:r>
              <w:rPr>
                <w:rFonts w:ascii="Corbel" w:eastAsia="Times New Roman" w:hAnsi="Corbel" w:cs="Tahoma"/>
                <w:color w:val="auto"/>
                <w:szCs w:val="24"/>
                <w:lang w:val="en-US" w:eastAsia="pl-PL"/>
              </w:rPr>
              <w:t>Faculty of Humanities</w:t>
            </w:r>
          </w:p>
          <w:p w14:paraId="26735508" w14:textId="77777777" w:rsidR="00AA1FCD" w:rsidRPr="00E41645" w:rsidRDefault="00AA1FCD" w:rsidP="00E41645">
            <w:pPr>
              <w:rPr>
                <w:rFonts w:ascii="Corbel" w:hAnsi="Corbel" w:cs="Tahoma"/>
                <w:b/>
                <w:i/>
                <w:color w:val="auto"/>
                <w:szCs w:val="24"/>
                <w:lang w:val="en-GB"/>
              </w:rPr>
            </w:pPr>
          </w:p>
        </w:tc>
      </w:tr>
      <w:tr w:rsidR="00AA1FCD" w:rsidRPr="00E41645" w14:paraId="71D94CE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3104FF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D808DF" w14:textId="0BD47791" w:rsidR="00AA1FCD" w:rsidRPr="00E41645" w:rsidRDefault="00E41645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r w:rsidRPr="00E41645">
              <w:rPr>
                <w:rFonts w:ascii="Corbel" w:eastAsia="Times New Roman" w:hAnsi="Corbel" w:cs="Tahoma"/>
                <w:b w:val="0"/>
                <w:color w:val="auto"/>
                <w:sz w:val="24"/>
                <w:szCs w:val="24"/>
                <w:lang w:val="en-US" w:eastAsia="pl-PL"/>
              </w:rPr>
              <w:t>Department of English Studies</w:t>
            </w:r>
          </w:p>
        </w:tc>
      </w:tr>
      <w:tr w:rsidR="00AA1FCD" w:rsidRPr="00DC4FEE" w14:paraId="6DBF426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68C18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D4BF65" w14:textId="5121114E" w:rsidR="00AA1FCD" w:rsidRPr="004F2031" w:rsidRDefault="00AA45DF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AA45DF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 Studies</w:t>
            </w:r>
          </w:p>
        </w:tc>
      </w:tr>
      <w:tr w:rsidR="00AA1FCD" w:rsidRPr="004F2031" w14:paraId="17B15A4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D628862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170F44" w14:textId="5BF19392" w:rsidR="00AA1FCD" w:rsidRPr="004F2031" w:rsidRDefault="00DC4FE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chelor’s degree</w:t>
            </w:r>
          </w:p>
        </w:tc>
      </w:tr>
      <w:tr w:rsidR="00AA1FCD" w:rsidRPr="004F2031" w14:paraId="62E2B7C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9E02C1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807EB81" w14:textId="2E048995" w:rsidR="00AA1FCD" w:rsidRPr="00DC4FEE" w:rsidRDefault="00714D5B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2A791BF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B27B7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3709A1" w14:textId="1B0477A8" w:rsidR="00AA1FCD" w:rsidRPr="00DC4FEE" w:rsidRDefault="00DC4FE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full-time studies</w:t>
            </w:r>
          </w:p>
        </w:tc>
      </w:tr>
      <w:tr w:rsidR="00AA1FCD" w:rsidRPr="00E41645" w14:paraId="718D388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32883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A10D6F" w14:textId="2605913D" w:rsidR="00AA1FCD" w:rsidRPr="00DC4FEE" w:rsidRDefault="00DC4FE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Year I, semester 1</w:t>
            </w:r>
          </w:p>
        </w:tc>
      </w:tr>
      <w:tr w:rsidR="00AA1FCD" w:rsidRPr="004F2031" w14:paraId="7BF6EAB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BECF1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01C6261" w14:textId="3986E39A" w:rsidR="00AA1FCD" w:rsidRPr="00714D5B" w:rsidRDefault="00AA45DF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r w:rsidRPr="00714D5B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4F2031" w14:paraId="172DEB3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97799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21AE71" w14:textId="33D9C397" w:rsidR="00AA1FCD" w:rsidRPr="00714D5B" w:rsidRDefault="00795602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714D5B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1BBAF0B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A4448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3E538A5" w14:textId="742E9460" w:rsidR="00AA1FCD" w:rsidRPr="004F2031" w:rsidRDefault="009221F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</w:t>
            </w:r>
            <w:r w:rsidR="00795602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r Beata Kiersnowska</w:t>
            </w:r>
          </w:p>
        </w:tc>
      </w:tr>
      <w:tr w:rsidR="00AA1FCD" w:rsidRPr="004F2031" w14:paraId="788CC3F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B1E0C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09A1B0" w14:textId="0C967B80" w:rsidR="00AA1FCD" w:rsidRPr="00795602" w:rsidRDefault="009221FB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d</w:t>
            </w:r>
            <w:r w:rsidR="00795602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r Beata Kiersnowska</w:t>
            </w:r>
          </w:p>
        </w:tc>
      </w:tr>
    </w:tbl>
    <w:p w14:paraId="4B46AB34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122C706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5E3A28EA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8407D09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5D09AEEA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57882F88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54B4F64B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945D29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3CC69ED3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AC7CF95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73532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4AF390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6EABB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2FBE3B23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EF754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72C3D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CEE40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0F5FE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9DED59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51362DB5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597F6D" w14:textId="7F189657" w:rsidR="00AA1FCD" w:rsidRPr="004F2031" w:rsidRDefault="00795602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7A4CD2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7E1CE0F" w14:textId="2C843C0E" w:rsidR="00AA1FCD" w:rsidRPr="004F2031" w:rsidRDefault="00795602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AAF103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ECD896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3D9377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4EECB6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DBC99A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D1D75B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3FCA06" w14:textId="68009E8E" w:rsidR="00AA1FCD" w:rsidRPr="004F2031" w:rsidRDefault="00795602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</w:tr>
    </w:tbl>
    <w:p w14:paraId="26845751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3E167AB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F6FAD53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7A595557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502BE51D" w14:textId="77777777" w:rsidR="00AA1FCD" w:rsidRPr="00795602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strike/>
          <w:color w:val="auto"/>
          <w:szCs w:val="24"/>
          <w:lang w:val="en-US"/>
        </w:rPr>
      </w:pPr>
      <w:r w:rsidRPr="00795602">
        <w:rPr>
          <w:rFonts w:ascii="Corbel" w:hAnsi="Corbel" w:cs="Tahoma"/>
          <w:b w:val="0"/>
          <w:smallCaps w:val="0"/>
          <w:strike/>
          <w:color w:val="auto"/>
          <w:szCs w:val="24"/>
          <w:lang w:val="en-US"/>
        </w:rPr>
        <w:t>- involving distance education</w:t>
      </w:r>
      <w:r w:rsidRPr="00795602">
        <w:rPr>
          <w:rFonts w:ascii="Corbel" w:hAnsi="Corbel" w:cs="Tahoma"/>
          <w:smallCaps w:val="0"/>
          <w:strike/>
          <w:color w:val="auto"/>
          <w:szCs w:val="24"/>
          <w:lang w:val="en-GB"/>
        </w:rPr>
        <w:t xml:space="preserve"> </w:t>
      </w:r>
      <w:r w:rsidRPr="00795602">
        <w:rPr>
          <w:rFonts w:ascii="Corbel" w:hAnsi="Corbel" w:cs="Tahoma"/>
          <w:b w:val="0"/>
          <w:smallCaps w:val="0"/>
          <w:strike/>
          <w:color w:val="auto"/>
          <w:szCs w:val="24"/>
          <w:lang w:val="en-US"/>
        </w:rPr>
        <w:t>methods and techniques</w:t>
      </w:r>
    </w:p>
    <w:p w14:paraId="3F0162C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33372C95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(</w:t>
      </w:r>
      <w:r w:rsidR="002D7484" w:rsidRPr="00795602">
        <w:rPr>
          <w:rFonts w:ascii="Corbel" w:hAnsi="Corbel" w:cs="Tahoma"/>
          <w:b w:val="0"/>
          <w:smallCaps w:val="0"/>
          <w:strike/>
          <w:color w:val="auto"/>
          <w:szCs w:val="24"/>
          <w:lang w:val="en-GB"/>
        </w:rPr>
        <w:t>exam,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pass with a grade</w:t>
      </w:r>
      <w:r w:rsidR="002D7484" w:rsidRPr="00795602">
        <w:rPr>
          <w:rFonts w:ascii="Corbel" w:hAnsi="Corbel" w:cs="Tahoma"/>
          <w:b w:val="0"/>
          <w:smallCaps w:val="0"/>
          <w:strike/>
          <w:color w:val="auto"/>
          <w:szCs w:val="24"/>
          <w:lang w:val="en-GB"/>
        </w:rPr>
        <w:t>, pass without a grade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) </w:t>
      </w:r>
    </w:p>
    <w:p w14:paraId="66B6241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494AAD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66B552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EAD5DB4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C63F1E" w14:paraId="73DB77FF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F09B42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1880F6CA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2688659F" w14:textId="1DE72C9F" w:rsidR="00AA1FCD" w:rsidRPr="004F2031" w:rsidRDefault="00795602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English language competence at least at the B2 (upper-intermediate) level</w:t>
            </w:r>
          </w:p>
          <w:p w14:paraId="59AF4E1E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3554A812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0BC085D8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45976B3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CFA223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300232E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375244D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6A2807F5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C63F1E" w14:paraId="12202867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C62BA8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B17720" w14:textId="6D9CAAF2" w:rsidR="00795602" w:rsidRPr="00795602" w:rsidRDefault="00795602" w:rsidP="00795602">
            <w:pPr>
              <w:suppressAutoHyphens w:val="0"/>
              <w:spacing w:after="0" w:line="20" w:lineRule="atLeast"/>
              <w:jc w:val="both"/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</w:pPr>
            <w:r w:rsidRPr="00795602"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  <w:t xml:space="preserve">Learning aspects of history, </w:t>
            </w:r>
            <w:r w:rsidR="00D8738A"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  <w:t xml:space="preserve">GEOGRAPHY, </w:t>
            </w:r>
            <w:r w:rsidRPr="00795602"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  <w:t xml:space="preserve">social life, politics and culture in </w:t>
            </w:r>
            <w:r w:rsidR="00D8738A"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  <w:t>the United kingdom</w:t>
            </w:r>
            <w:r w:rsidRPr="00795602"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  <w:t>.</w:t>
            </w:r>
          </w:p>
          <w:p w14:paraId="798583DA" w14:textId="77777777" w:rsidR="00AA1FCD" w:rsidRPr="00795602" w:rsidRDefault="00AA1FCD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Cs/>
                <w:color w:val="auto"/>
                <w:sz w:val="24"/>
                <w:lang w:val="en-US"/>
              </w:rPr>
            </w:pPr>
          </w:p>
        </w:tc>
      </w:tr>
      <w:tr w:rsidR="00AA1FCD" w:rsidRPr="00C63F1E" w14:paraId="6E4F8161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BAA199" w14:textId="397569B3" w:rsidR="00AA1FCD" w:rsidRPr="004F2031" w:rsidRDefault="00D8738A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 w:rsidRPr="004F2031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</w:t>
            </w: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D674E6" w14:textId="4BB89E83" w:rsidR="00AA1FCD" w:rsidRPr="00D8738A" w:rsidRDefault="00D8738A" w:rsidP="00D8738A">
            <w:pPr>
              <w:suppressAutoHyphens w:val="0"/>
              <w:spacing w:after="0" w:line="20" w:lineRule="atLeast"/>
              <w:jc w:val="both"/>
              <w:rPr>
                <w:rFonts w:ascii="Corbel" w:hAnsi="Corbel" w:cs="Tahoma"/>
                <w:b/>
                <w:color w:val="auto"/>
                <w:lang w:val="en-GB"/>
              </w:rPr>
            </w:pPr>
            <w:r w:rsidRPr="00D8738A"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  <w:t>Learning about the role and functioning of British public institutions, executive, legislative and legal systems.</w:t>
            </w:r>
          </w:p>
        </w:tc>
      </w:tr>
      <w:tr w:rsidR="00AA1FCD" w:rsidRPr="00C63F1E" w14:paraId="0DABD8DB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2360BE" w14:textId="1693756D" w:rsidR="00AA1FCD" w:rsidRPr="004F2031" w:rsidRDefault="00D8738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</w:t>
            </w:r>
            <w:r w:rsidRPr="00D8738A">
              <w:rPr>
                <w:rFonts w:ascii="Corbel" w:eastAsia="Calibri" w:hAnsi="Corbel" w:cs="Tahoma"/>
                <w:b w:val="0"/>
                <w:bCs/>
                <w:color w:val="auto"/>
                <w:sz w:val="24"/>
                <w:szCs w:val="24"/>
                <w:lang w:val="en-GB"/>
              </w:rPr>
              <w:t>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4358A1" w14:textId="5798EC6D" w:rsidR="00AA1FCD" w:rsidRPr="00D8738A" w:rsidRDefault="00D8738A">
            <w:pPr>
              <w:pStyle w:val="Podpunkty"/>
              <w:spacing w:before="40" w:after="40"/>
              <w:ind w:left="0"/>
              <w:jc w:val="left"/>
              <w:rPr>
                <w:rFonts w:ascii="Lucida Sans Unicode" w:eastAsia="Cambria" w:hAnsi="Lucida Sans Unicode" w:cs="Lucida Sans Unicode"/>
                <w:b w:val="0"/>
                <w:caps/>
                <w:color w:val="auto"/>
                <w:sz w:val="21"/>
                <w:szCs w:val="21"/>
                <w:lang w:val="en-US" w:eastAsia="en-US"/>
              </w:rPr>
            </w:pPr>
            <w:r w:rsidRPr="00D8738A">
              <w:rPr>
                <w:rFonts w:ascii="Lucida Sans Unicode" w:eastAsia="Cambria" w:hAnsi="Lucida Sans Unicode" w:cs="Lucida Sans Unicode"/>
                <w:b w:val="0"/>
                <w:caps/>
                <w:color w:val="auto"/>
                <w:sz w:val="21"/>
                <w:szCs w:val="21"/>
                <w:lang w:val="en-US" w:eastAsia="en-US"/>
              </w:rPr>
              <w:t>Presenting and discussing the role of the United Kingdom in the world.</w:t>
            </w:r>
          </w:p>
        </w:tc>
      </w:tr>
      <w:tr w:rsidR="00D8738A" w:rsidRPr="00C63F1E" w14:paraId="6F5029D9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A3719F" w14:textId="1EDCC0E3" w:rsidR="00D8738A" w:rsidRPr="004F2031" w:rsidRDefault="005C1EF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4AB008" w14:textId="559B0AB5" w:rsidR="00D8738A" w:rsidRPr="004F2031" w:rsidRDefault="00D8738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 w:rsidRPr="005C1EFC">
              <w:rPr>
                <w:rFonts w:ascii="Lucida Sans Unicode" w:eastAsia="Cambria" w:hAnsi="Lucida Sans Unicode" w:cs="Lucida Sans Unicode"/>
                <w:b w:val="0"/>
                <w:caps/>
                <w:color w:val="auto"/>
                <w:sz w:val="21"/>
                <w:szCs w:val="21"/>
                <w:lang w:val="en-US" w:eastAsia="en-US"/>
              </w:rPr>
              <w:t xml:space="preserve">Making students acquainted with the problems of immigration and ethnic minorities in </w:t>
            </w:r>
            <w:r w:rsidR="005C1EFC" w:rsidRPr="005C1EFC">
              <w:rPr>
                <w:rFonts w:ascii="Lucida Sans Unicode" w:eastAsia="Cambria" w:hAnsi="Lucida Sans Unicode" w:cs="Lucida Sans Unicode"/>
                <w:b w:val="0"/>
                <w:caps/>
                <w:color w:val="auto"/>
                <w:sz w:val="21"/>
                <w:szCs w:val="21"/>
                <w:lang w:val="en-US" w:eastAsia="en-US"/>
              </w:rPr>
              <w:t>multicultural societies</w:t>
            </w:r>
          </w:p>
        </w:tc>
      </w:tr>
    </w:tbl>
    <w:p w14:paraId="14AAFE2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EE531F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9BC124D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F16E7D0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2CC82095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1496BE16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C63F1E" w14:paraId="1C61C553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07102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04ABC7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363E9689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A21C3D0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5C1EFC" w:rsidRPr="005C1EFC" w14:paraId="1AC67203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DBD4EB" w14:textId="77777777" w:rsidR="005C1EFC" w:rsidRPr="004F2031" w:rsidRDefault="005C1EFC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843E6C" w14:textId="78B07FC7" w:rsidR="005C1EFC" w:rsidRPr="005C1EFC" w:rsidRDefault="005C1EFC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bCs/>
                <w:smallCaps w:val="0"/>
                <w:color w:val="auto"/>
                <w:szCs w:val="20"/>
                <w:lang w:val="en-GB" w:eastAsia="pl-PL"/>
              </w:rPr>
            </w:pPr>
            <w:r w:rsidRPr="005C1EFC">
              <w:rPr>
                <w:b w:val="0"/>
                <w:bCs/>
                <w:caps/>
                <w:sz w:val="22"/>
                <w:lang w:val="en-US"/>
              </w:rPr>
              <w:t xml:space="preserve">student knows </w:t>
            </w:r>
            <w:r>
              <w:rPr>
                <w:b w:val="0"/>
                <w:bCs/>
                <w:caps/>
                <w:sz w:val="22"/>
                <w:lang w:val="en-US"/>
              </w:rPr>
              <w:t xml:space="preserve">The </w:t>
            </w:r>
            <w:r w:rsidRPr="005C1EFC">
              <w:rPr>
                <w:b w:val="0"/>
                <w:bCs/>
                <w:caps/>
                <w:sz w:val="22"/>
                <w:lang w:val="en-US"/>
              </w:rPr>
              <w:t xml:space="preserve">terminology </w:t>
            </w:r>
            <w:r>
              <w:rPr>
                <w:b w:val="0"/>
                <w:bCs/>
                <w:caps/>
                <w:sz w:val="22"/>
                <w:lang w:val="en-US"/>
              </w:rPr>
              <w:t xml:space="preserve">Of </w:t>
            </w:r>
            <w:r w:rsidRPr="005C1EFC">
              <w:rPr>
                <w:b w:val="0"/>
                <w:bCs/>
                <w:caps/>
                <w:sz w:val="22"/>
                <w:lang w:val="en-US"/>
              </w:rPr>
              <w:t>cultur</w:t>
            </w:r>
            <w:r>
              <w:rPr>
                <w:b w:val="0"/>
                <w:bCs/>
                <w:caps/>
                <w:sz w:val="22"/>
                <w:lang w:val="en-US"/>
              </w:rPr>
              <w:t>AL</w:t>
            </w:r>
            <w:r w:rsidRPr="005C1EFC">
              <w:rPr>
                <w:b w:val="0"/>
                <w:bCs/>
                <w:caps/>
                <w:sz w:val="22"/>
                <w:lang w:val="en-US"/>
              </w:rPr>
              <w:t xml:space="preserve"> studies</w:t>
            </w:r>
            <w:r>
              <w:rPr>
                <w:b w:val="0"/>
                <w:bCs/>
                <w:caps/>
                <w:sz w:val="22"/>
                <w:lang w:val="en-US"/>
              </w:rPr>
              <w:t>; Knows and  understands facts and phenomena discussed in the classe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5B833C" w14:textId="4D0D04EC" w:rsidR="005C1EFC" w:rsidRPr="004F2031" w:rsidRDefault="005C1EFC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513770">
              <w:rPr>
                <w:rFonts w:ascii="Corbel" w:hAnsi="Corbel"/>
                <w:b w:val="0"/>
                <w:smallCaps w:val="0"/>
                <w:szCs w:val="24"/>
              </w:rPr>
              <w:t>K_W01</w:t>
            </w:r>
          </w:p>
        </w:tc>
      </w:tr>
      <w:tr w:rsidR="005C1EFC" w:rsidRPr="00895FA1" w14:paraId="6AFE1273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A108F11" w14:textId="77777777" w:rsidR="005C1EFC" w:rsidRPr="004F2031" w:rsidRDefault="005C1EFC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4D5EEE" w14:textId="61E3F439" w:rsidR="005C1EFC" w:rsidRPr="00895FA1" w:rsidRDefault="005C1EFC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95FA1">
              <w:rPr>
                <w:b w:val="0"/>
                <w:bCs/>
                <w:caps/>
                <w:sz w:val="22"/>
                <w:lang w:val="en-GB"/>
              </w:rPr>
              <w:t>Student knows and understands the development of british culture and its achievements</w:t>
            </w:r>
            <w:r w:rsidR="00895FA1" w:rsidRPr="00895FA1">
              <w:rPr>
                <w:b w:val="0"/>
                <w:bCs/>
                <w:caps/>
                <w:sz w:val="22"/>
                <w:lang w:val="en-GB"/>
              </w:rPr>
              <w:t>;</w:t>
            </w:r>
            <w:r w:rsidR="00895FA1">
              <w:rPr>
                <w:b w:val="0"/>
                <w:bCs/>
                <w:caps/>
                <w:sz w:val="22"/>
                <w:lang w:val="en-GB"/>
              </w:rPr>
              <w:t xml:space="preserve"> student is aware of the methods of analysing and interpreting cultural facts and phenomena, e.g. is capable of interpreting the results of general elections </w:t>
            </w:r>
            <w:r w:rsidRPr="00895FA1">
              <w:rPr>
                <w:b w:val="0"/>
                <w:bCs/>
                <w:caps/>
                <w:sz w:val="22"/>
                <w:lang w:val="en-GB"/>
              </w:rPr>
              <w:t xml:space="preserve">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B3FD5E8" w14:textId="76CC047E" w:rsidR="005C1EFC" w:rsidRPr="00895FA1" w:rsidRDefault="00895FA1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513770">
              <w:rPr>
                <w:rFonts w:ascii="Corbel" w:hAnsi="Corbel"/>
                <w:b w:val="0"/>
                <w:smallCaps w:val="0"/>
                <w:szCs w:val="24"/>
              </w:rPr>
              <w:t>K_W06</w:t>
            </w:r>
          </w:p>
        </w:tc>
      </w:tr>
      <w:tr w:rsidR="005C1EFC" w:rsidRPr="00895FA1" w14:paraId="34D01D5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16B892" w14:textId="4417F51A" w:rsidR="005C1EFC" w:rsidRPr="00895FA1" w:rsidRDefault="00895FA1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446E84" w14:textId="6FC699B1" w:rsidR="00895FA1" w:rsidRPr="00895FA1" w:rsidRDefault="00895FA1" w:rsidP="00895FA1">
            <w:pPr>
              <w:suppressAutoHyphens w:val="0"/>
              <w:spacing w:after="0" w:line="20" w:lineRule="atLeast"/>
              <w:jc w:val="both"/>
              <w:rPr>
                <w:rFonts w:ascii="Calibri" w:eastAsia="Cambria" w:hAnsi="Calibri"/>
                <w:caps/>
                <w:color w:val="auto"/>
                <w:sz w:val="22"/>
                <w:lang w:val="en-US"/>
              </w:rPr>
            </w:pPr>
            <w:r w:rsidRPr="00895FA1">
              <w:rPr>
                <w:rFonts w:ascii="Calibri" w:eastAsia="Cambria" w:hAnsi="Calibri"/>
                <w:caps/>
                <w:color w:val="auto"/>
                <w:sz w:val="22"/>
                <w:lang w:val="en-US"/>
              </w:rPr>
              <w:t xml:space="preserve">Student </w:t>
            </w:r>
            <w:r>
              <w:rPr>
                <w:rFonts w:ascii="Calibri" w:eastAsia="Cambria" w:hAnsi="Calibri"/>
                <w:caps/>
                <w:color w:val="auto"/>
                <w:sz w:val="22"/>
                <w:lang w:val="en-US"/>
              </w:rPr>
              <w:t xml:space="preserve">can </w:t>
            </w:r>
            <w:r w:rsidRPr="00895FA1">
              <w:rPr>
                <w:rFonts w:ascii="Calibri" w:eastAsia="Cambria" w:hAnsi="Calibri"/>
                <w:caps/>
                <w:color w:val="auto"/>
                <w:sz w:val="22"/>
                <w:lang w:val="en-US"/>
              </w:rPr>
              <w:t>analyse and make judgements concerning political and legal systems in Great Britain.</w:t>
            </w:r>
          </w:p>
          <w:p w14:paraId="72B37701" w14:textId="4902177B" w:rsidR="005C1EFC" w:rsidRPr="00895FA1" w:rsidRDefault="00895FA1" w:rsidP="00895FA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 w:rsidRPr="00895FA1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US"/>
              </w:rPr>
              <w:t>Student has research skills allowing to analyse a</w:t>
            </w:r>
            <w:r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US"/>
              </w:rPr>
              <w:t xml:space="preserve">nd interpret cutural texts, e.g. concerning </w:t>
            </w:r>
            <w:r w:rsidRPr="00895FA1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US"/>
              </w:rPr>
              <w:t>economic and social changes in Great britain</w:t>
            </w:r>
            <w:r>
              <w:rPr>
                <w:rFonts w:ascii="Calibri" w:hAnsi="Calibri"/>
                <w:b w:val="0"/>
                <w:caps/>
                <w:smallCaps w:val="0"/>
                <w:sz w:val="22"/>
                <w:lang w:val="en-US"/>
              </w:rPr>
              <w:t xml:space="preserve"> using terminology and methodology of cultural studies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E94384" w14:textId="24AA7FBA" w:rsidR="005C1EFC" w:rsidRPr="00895FA1" w:rsidRDefault="00895FA1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 w:rsidRPr="00513770">
              <w:rPr>
                <w:rFonts w:ascii="Corbel" w:hAnsi="Corbel"/>
                <w:b w:val="0"/>
                <w:smallCaps w:val="0"/>
                <w:szCs w:val="24"/>
              </w:rPr>
              <w:t>K_U04</w:t>
            </w:r>
          </w:p>
        </w:tc>
      </w:tr>
      <w:tr w:rsidR="005C1EFC" w:rsidRPr="004F2031" w14:paraId="14B2A580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03164F" w14:textId="470E0A63" w:rsidR="005C1EFC" w:rsidRPr="004F2031" w:rsidRDefault="005C1EFC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 w:rsidR="00AC560F"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0</w:t>
            </w:r>
            <w:r w:rsidR="00AC560F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7B9DE8" w14:textId="09149FB7" w:rsidR="005C1EFC" w:rsidRPr="00AC560F" w:rsidRDefault="00AC560F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AC560F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 xml:space="preserve">Student is ready to critically assess their knowledge of british culture as well as </w:t>
            </w:r>
            <w:r w:rsidRPr="00AC560F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lastRenderedPageBreak/>
              <w:t xml:space="preserve">to competently discuss </w:t>
            </w:r>
            <w:r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>and form conclusions about</w:t>
            </w:r>
            <w:r w:rsidRPr="00AC560F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 xml:space="preserve"> british socio-political problems</w:t>
            </w:r>
            <w:r w:rsidRPr="00AC560F">
              <w:rPr>
                <w:rFonts w:ascii="Corbel" w:hAnsi="Corbel"/>
                <w:b w:val="0"/>
                <w:smallCaps w:val="0"/>
                <w:szCs w:val="24"/>
                <w:lang w:val="en-GB"/>
              </w:rPr>
              <w:t>.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659284" w14:textId="13E0AC8E" w:rsidR="005C1EFC" w:rsidRPr="00AC560F" w:rsidRDefault="00AC560F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513770">
              <w:rPr>
                <w:rFonts w:ascii="Corbel" w:hAnsi="Corbel"/>
                <w:b w:val="0"/>
                <w:smallCaps w:val="0"/>
                <w:szCs w:val="24"/>
              </w:rPr>
              <w:lastRenderedPageBreak/>
              <w:t>K_K01</w:t>
            </w:r>
          </w:p>
        </w:tc>
      </w:tr>
      <w:tr w:rsidR="00AC560F" w:rsidRPr="004F2031" w14:paraId="477760A5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BA514C" w14:textId="0BA0C935" w:rsidR="00AC560F" w:rsidRPr="00AC560F" w:rsidRDefault="00AC560F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CD9DCA" w14:textId="5C7EC7F5" w:rsidR="00AC560F" w:rsidRPr="00AC560F" w:rsidRDefault="00AC560F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AC560F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>student is prepared to use the knowledge they have acquired in the course to seek expert opinion</w:t>
            </w:r>
            <w:r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 xml:space="preserve"> </w:t>
            </w:r>
            <w:r w:rsidR="0003049A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>and advice</w:t>
            </w:r>
            <w:r w:rsidRPr="00AC560F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 xml:space="preserve">.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2B054F" w14:textId="2778F7B9" w:rsidR="00AC560F" w:rsidRPr="00AC560F" w:rsidRDefault="00AC560F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513770">
              <w:rPr>
                <w:rFonts w:ascii="Corbel" w:hAnsi="Corbel"/>
                <w:b w:val="0"/>
                <w:smallCaps w:val="0"/>
                <w:szCs w:val="24"/>
              </w:rPr>
              <w:t>K_K02</w:t>
            </w:r>
          </w:p>
        </w:tc>
      </w:tr>
    </w:tbl>
    <w:p w14:paraId="2483E749" w14:textId="77777777" w:rsidR="00AA1FCD" w:rsidRPr="00AC560F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p w14:paraId="734C8F71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5B27DD88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236A916F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4A5A1FCC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6F72C8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82B218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A1FCD" w:rsidRPr="004F2031" w14:paraId="0836A6F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73B014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6009C3E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AF1D74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4A58BA7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AE64AA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3EA6355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F6C9BD" w14:textId="77777777" w:rsidR="00AA1FCD" w:rsidRPr="004F2031" w:rsidRDefault="002D7484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09586694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1F6402CD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 xml:space="preserve">Classes, </w:t>
      </w:r>
      <w:r w:rsidRPr="0003049A">
        <w:rPr>
          <w:rFonts w:ascii="Corbel" w:hAnsi="Corbel" w:cs="Tahoma"/>
          <w:strike/>
          <w:color w:val="auto"/>
          <w:szCs w:val="24"/>
          <w:lang w:val="en-GB"/>
        </w:rPr>
        <w:t>tutorials/seminars, colloquia, laboratories, practical classes</w:t>
      </w:r>
    </w:p>
    <w:p w14:paraId="5ACC2D71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AF11CB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F82004" w14:textId="77777777" w:rsidR="00AA1FCD" w:rsidRPr="0003049A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b/>
                <w:bCs/>
                <w:color w:val="auto"/>
                <w:szCs w:val="24"/>
                <w:lang w:val="en-GB"/>
              </w:rPr>
            </w:pPr>
            <w:r w:rsidRPr="0003049A">
              <w:rPr>
                <w:rFonts w:ascii="Corbel" w:hAnsi="Corbel" w:cs="Tahoma"/>
                <w:b/>
                <w:bCs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4F2031" w14:paraId="7AF82FF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E825A0" w14:textId="02483A79" w:rsidR="00AA1FCD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National symbols</w:t>
            </w:r>
          </w:p>
        </w:tc>
      </w:tr>
      <w:tr w:rsidR="00AA1FCD" w:rsidRPr="004F2031" w14:paraId="57F23C9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55AD9E" w14:textId="4F63C9F5" w:rsidR="00AA1FCD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National and ethnic identity</w:t>
            </w:r>
          </w:p>
        </w:tc>
      </w:tr>
      <w:tr w:rsidR="00AA1FCD" w:rsidRPr="00C63F1E" w14:paraId="47C541D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0A9365" w14:textId="35F5291B" w:rsidR="00AA1FCD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Geographical regions of the UK and their characteristics</w:t>
            </w:r>
          </w:p>
        </w:tc>
      </w:tr>
      <w:tr w:rsidR="00AA1FCD" w:rsidRPr="00C63F1E" w14:paraId="7CFD0ED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57AA446" w14:textId="602800BB" w:rsidR="00AA1FCD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British monarchy and its role in British political system</w:t>
            </w:r>
            <w:r w:rsidR="002D7484"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</w:t>
            </w:r>
          </w:p>
        </w:tc>
      </w:tr>
      <w:tr w:rsidR="0003049A" w:rsidRPr="0003049A" w14:paraId="4AAD02E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65925E" w14:textId="1AB5E3BF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The Constitution</w:t>
            </w:r>
          </w:p>
        </w:tc>
      </w:tr>
      <w:tr w:rsidR="0003049A" w:rsidRPr="00C63F1E" w14:paraId="5EDC0DA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B2D681" w14:textId="11217E74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UK Parliament and regional/devolved institutions</w:t>
            </w:r>
          </w:p>
        </w:tc>
      </w:tr>
      <w:tr w:rsidR="0003049A" w:rsidRPr="00C63F1E" w14:paraId="34EB545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944A18" w14:textId="39717893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The executive branch: the role of the Prime Minister and the Cabinet</w:t>
            </w:r>
          </w:p>
        </w:tc>
      </w:tr>
      <w:tr w:rsidR="0003049A" w:rsidRPr="00C63F1E" w14:paraId="14CDA9C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E5467B" w14:textId="4F4CC362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Legal system: sources of law in England, court system, the police</w:t>
            </w:r>
          </w:p>
        </w:tc>
      </w:tr>
      <w:tr w:rsidR="0003049A" w:rsidRPr="00C63F1E" w14:paraId="5CB46C2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4477CB" w14:textId="70A30643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Religion(s) in the UK</w:t>
            </w:r>
          </w:p>
        </w:tc>
      </w:tr>
      <w:tr w:rsidR="0003049A" w:rsidRPr="00C63F1E" w14:paraId="2969672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4F5480" w14:textId="71D262A9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Educational system (state and independent) in England; British universities</w:t>
            </w:r>
          </w:p>
        </w:tc>
      </w:tr>
      <w:tr w:rsidR="0003049A" w:rsidRPr="009221FB" w14:paraId="76BA8CB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5CBCE6B" w14:textId="098FD95C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British relations with the European Unions and the Commonwealth</w:t>
            </w:r>
          </w:p>
        </w:tc>
      </w:tr>
      <w:tr w:rsidR="0003049A" w:rsidRPr="0003049A" w14:paraId="5868784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13C48E" w14:textId="4DC2AD23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Holidays and traditions</w:t>
            </w:r>
          </w:p>
        </w:tc>
      </w:tr>
    </w:tbl>
    <w:p w14:paraId="132FEA76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304270EF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FF33FE9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31E7CB9A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  <w:t>e.g.</w:t>
      </w:r>
    </w:p>
    <w:p w14:paraId="247A9376" w14:textId="77777777" w:rsidR="00AA1FCD" w:rsidRPr="000B6574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strike/>
          <w:color w:val="auto"/>
          <w:sz w:val="20"/>
          <w:szCs w:val="20"/>
          <w:lang w:val="en-GB"/>
        </w:rPr>
      </w:pPr>
      <w:r w:rsidRPr="000B6574">
        <w:rPr>
          <w:rFonts w:ascii="Corbel" w:hAnsi="Corbel" w:cs="Tahoma"/>
          <w:b w:val="0"/>
          <w:i/>
          <w:smallCaps w:val="0"/>
          <w:strike/>
          <w:color w:val="auto"/>
          <w:sz w:val="20"/>
          <w:szCs w:val="20"/>
          <w:lang w:val="en-GB"/>
        </w:rPr>
        <w:t>Lecture: a problem-solving lecture/a lecture supported by a multimedia presentation/ distance learning</w:t>
      </w:r>
    </w:p>
    <w:p w14:paraId="0D77D868" w14:textId="0C282790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0B6574">
        <w:rPr>
          <w:rFonts w:ascii="Corbel" w:hAnsi="Corbel" w:cs="Tahoma"/>
          <w:bCs/>
          <w:i/>
          <w:smallCaps w:val="0"/>
          <w:color w:val="auto"/>
          <w:sz w:val="20"/>
          <w:szCs w:val="20"/>
          <w:lang w:val="en-GB"/>
        </w:rPr>
        <w:t>Classes: text analysis and discussion</w:t>
      </w:r>
      <w:r w:rsidR="000B6574" w:rsidRPr="000B6574">
        <w:rPr>
          <w:rFonts w:ascii="Corbel" w:hAnsi="Corbel" w:cs="Tahoma"/>
          <w:bCs/>
          <w:i/>
          <w:smallCaps w:val="0"/>
          <w:color w:val="auto"/>
          <w:sz w:val="20"/>
          <w:szCs w:val="20"/>
          <w:lang w:val="en-GB"/>
        </w:rPr>
        <w:t xml:space="preserve"> / group work (problem solving, case study, discussion) / didactic games </w:t>
      </w:r>
      <w:r w:rsidR="000B6574" w:rsidRPr="000B6574">
        <w:rPr>
          <w:rFonts w:ascii="Corbel" w:hAnsi="Corbel" w:cs="Tahoma"/>
          <w:bCs/>
          <w:i/>
          <w:smallCaps w:val="0"/>
          <w:strike/>
          <w:color w:val="auto"/>
          <w:sz w:val="20"/>
          <w:szCs w:val="20"/>
          <w:lang w:val="en-GB"/>
        </w:rPr>
        <w:t xml:space="preserve">/ </w:t>
      </w:r>
      <w:r w:rsidRPr="000B6574">
        <w:rPr>
          <w:rFonts w:ascii="Corbel" w:hAnsi="Corbel" w:cs="Tahoma"/>
          <w:b w:val="0"/>
          <w:i/>
          <w:smallCaps w:val="0"/>
          <w:strike/>
          <w:color w:val="auto"/>
          <w:sz w:val="20"/>
          <w:szCs w:val="20"/>
          <w:lang w:val="en-GB"/>
        </w:rPr>
        <w:t>/project work (research project, implementation project, practical project)/</w:t>
      </w: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 xml:space="preserve"> </w:t>
      </w:r>
      <w:r w:rsidRPr="000B6574">
        <w:rPr>
          <w:rFonts w:ascii="Corbel" w:hAnsi="Corbel" w:cs="Tahoma"/>
          <w:b w:val="0"/>
          <w:i/>
          <w:smallCaps w:val="0"/>
          <w:strike/>
          <w:color w:val="auto"/>
          <w:sz w:val="20"/>
          <w:szCs w:val="20"/>
          <w:lang w:val="en-GB"/>
        </w:rPr>
        <w:t>distance learning</w:t>
      </w:r>
    </w:p>
    <w:p w14:paraId="49B5CCA5" w14:textId="77777777" w:rsidR="00AA1FCD" w:rsidRPr="000B6574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strike/>
          <w:color w:val="auto"/>
          <w:sz w:val="20"/>
          <w:szCs w:val="20"/>
          <w:lang w:val="en-GB"/>
        </w:rPr>
      </w:pPr>
      <w:r w:rsidRPr="000B6574">
        <w:rPr>
          <w:rFonts w:ascii="Corbel" w:hAnsi="Corbel" w:cs="Tahoma"/>
          <w:b w:val="0"/>
          <w:i/>
          <w:smallCaps w:val="0"/>
          <w:strike/>
          <w:color w:val="auto"/>
          <w:sz w:val="20"/>
          <w:szCs w:val="20"/>
          <w:lang w:val="en-GB"/>
        </w:rPr>
        <w:t>Laboratory classes: designing and conducting experiments</w:t>
      </w:r>
    </w:p>
    <w:p w14:paraId="1C6B30B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73883AB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2E2010E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1F349F2C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40CB122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983703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15AE1957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2744A2A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>Learning outcome</w:t>
            </w:r>
          </w:p>
          <w:p w14:paraId="524E0DD7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75D01E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BDCEAA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AA1FCD" w:rsidRPr="004F2031" w14:paraId="1F8A449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0EE051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C068BA" w14:textId="2FFDB909" w:rsidR="00AA1FCD" w:rsidRPr="000B6574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iCs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iCs/>
                <w:color w:val="auto"/>
                <w:szCs w:val="20"/>
                <w:lang w:val="en-GB" w:eastAsia="pl-PL"/>
              </w:rPr>
              <w:t>written 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7E9796" w14:textId="454F711C" w:rsidR="00AA1FCD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AA1FCD" w:rsidRPr="004F2031" w14:paraId="640B632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676FCE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D0D06E" w14:textId="300E52CC" w:rsidR="00AA1FCD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written 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D8F3BC" w14:textId="3F5B2F90" w:rsidR="00AA1FCD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0B6574" w:rsidRPr="004F2031" w14:paraId="1D32A653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D744B7" w14:textId="6414CA1D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740736" w14:textId="2C90FBDC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written 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45574B" w14:textId="524F51F7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0B6574" w:rsidRPr="004F2031" w14:paraId="6C708648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7A77BA" w14:textId="2639C2FD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4FF30F" w14:textId="6D641067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2C7425" w14:textId="3EFDC207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0B6574" w:rsidRPr="004F2031" w14:paraId="7BE22933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DB8780" w14:textId="662099F8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EA18CF" w14:textId="5B259A2B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C698D6" w14:textId="2864E799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</w:tbl>
    <w:p w14:paraId="23E8237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BA4701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E6C9ACB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777B03F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257F72" w14:paraId="674385B1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53C045" w14:textId="21251E35" w:rsidR="00AA1FCD" w:rsidRDefault="000B6574" w:rsidP="000B6574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ttendance at classes</w:t>
            </w:r>
          </w:p>
          <w:p w14:paraId="2804A601" w14:textId="0274A7E3" w:rsidR="000B6574" w:rsidRDefault="000B6574" w:rsidP="000B6574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Passing </w:t>
            </w:r>
            <w:r w:rsidR="00257F7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tests</w:t>
            </w:r>
          </w:p>
          <w:p w14:paraId="50596650" w14:textId="77777777" w:rsidR="00257F72" w:rsidRDefault="00257F72" w:rsidP="00257F72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624F3E46" w14:textId="10B6E369" w:rsidR="00257F72" w:rsidRDefault="00257F72" w:rsidP="00257F72">
            <w:pPr>
              <w:pStyle w:val="Punktygwne"/>
              <w:spacing w:before="0" w:after="0"/>
              <w:ind w:left="360"/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</w:pPr>
            <w:r w:rsidRPr="00257F72"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  <w:t xml:space="preserve">  </w:t>
            </w:r>
            <w:r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  <w:t xml:space="preserve">                         </w:t>
            </w:r>
            <w:r w:rsidRPr="00257F72"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  <w:t>Grading system:</w:t>
            </w:r>
          </w:p>
          <w:p w14:paraId="533EDD2E" w14:textId="77777777" w:rsidR="00257F72" w:rsidRPr="00257F72" w:rsidRDefault="00257F72" w:rsidP="00257F72">
            <w:pPr>
              <w:pStyle w:val="Punktygwne"/>
              <w:spacing w:before="0" w:after="0"/>
              <w:ind w:left="360"/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664"/>
              <w:gridCol w:w="2665"/>
            </w:tblGrid>
            <w:tr w:rsidR="00257F72" w:rsidRPr="00295B6E" w14:paraId="4C001797" w14:textId="77777777" w:rsidTr="00331C27">
              <w:tc>
                <w:tcPr>
                  <w:tcW w:w="2664" w:type="dxa"/>
                </w:tcPr>
                <w:p w14:paraId="77A7CA3F" w14:textId="77777777" w:rsidR="00257F72" w:rsidRPr="00295B6E" w:rsidRDefault="00257F72" w:rsidP="00257F72">
                  <w:pPr>
                    <w:rPr>
                      <w:b/>
                      <w:sz w:val="22"/>
                    </w:rPr>
                  </w:pPr>
                  <w:r>
                    <w:rPr>
                      <w:b/>
                      <w:sz w:val="22"/>
                    </w:rPr>
                    <w:t>grades</w:t>
                  </w:r>
                </w:p>
              </w:tc>
              <w:tc>
                <w:tcPr>
                  <w:tcW w:w="2665" w:type="dxa"/>
                </w:tcPr>
                <w:p w14:paraId="7B06B94F" w14:textId="77777777" w:rsidR="00257F72" w:rsidRPr="00295B6E" w:rsidRDefault="00257F72" w:rsidP="00257F72">
                  <w:pPr>
                    <w:rPr>
                      <w:b/>
                      <w:sz w:val="22"/>
                    </w:rPr>
                  </w:pPr>
                  <w:r>
                    <w:rPr>
                      <w:b/>
                      <w:sz w:val="22"/>
                    </w:rPr>
                    <w:t>% marks</w:t>
                  </w:r>
                </w:p>
              </w:tc>
            </w:tr>
            <w:tr w:rsidR="00257F72" w:rsidRPr="00295B6E" w14:paraId="6FA638A2" w14:textId="77777777" w:rsidTr="00331C27">
              <w:tc>
                <w:tcPr>
                  <w:tcW w:w="2664" w:type="dxa"/>
                </w:tcPr>
                <w:p w14:paraId="3A95DA7E" w14:textId="286D6D16" w:rsidR="00257F72" w:rsidRPr="00295B6E" w:rsidRDefault="00257F72" w:rsidP="00257F72">
                  <w:pPr>
                    <w:rPr>
                      <w:sz w:val="22"/>
                    </w:rPr>
                  </w:pPr>
                  <w:r>
                    <w:rPr>
                      <w:sz w:val="22"/>
                    </w:rPr>
                    <w:t>b</w:t>
                  </w:r>
                  <w:r w:rsidRPr="00295B6E">
                    <w:rPr>
                      <w:sz w:val="22"/>
                    </w:rPr>
                    <w:t>db</w:t>
                  </w:r>
                  <w:r>
                    <w:rPr>
                      <w:sz w:val="22"/>
                    </w:rPr>
                    <w:t xml:space="preserve"> ((bardzo dobry, 5) - </w:t>
                  </w:r>
                  <w:r w:rsidRPr="00257F72">
                    <w:rPr>
                      <w:b/>
                      <w:bCs/>
                      <w:sz w:val="22"/>
                    </w:rPr>
                    <w:t>A</w:t>
                  </w:r>
                </w:p>
              </w:tc>
              <w:tc>
                <w:tcPr>
                  <w:tcW w:w="2665" w:type="dxa"/>
                </w:tcPr>
                <w:p w14:paraId="21EBD710" w14:textId="77777777" w:rsidR="00257F72" w:rsidRPr="00295B6E" w:rsidRDefault="00257F72" w:rsidP="00257F72">
                  <w:pPr>
                    <w:rPr>
                      <w:sz w:val="22"/>
                    </w:rPr>
                  </w:pPr>
                  <w:r w:rsidRPr="00295B6E">
                    <w:rPr>
                      <w:sz w:val="22"/>
                    </w:rPr>
                    <w:t>95-100</w:t>
                  </w:r>
                </w:p>
              </w:tc>
            </w:tr>
            <w:tr w:rsidR="00257F72" w:rsidRPr="00295B6E" w14:paraId="2D8E3CCF" w14:textId="77777777" w:rsidTr="00331C27">
              <w:tc>
                <w:tcPr>
                  <w:tcW w:w="2664" w:type="dxa"/>
                </w:tcPr>
                <w:p w14:paraId="56D7850D" w14:textId="71C3E51F" w:rsidR="00257F72" w:rsidRPr="00257F72" w:rsidRDefault="00257F72" w:rsidP="00257F72">
                  <w:pPr>
                    <w:rPr>
                      <w:b/>
                      <w:sz w:val="22"/>
                    </w:rPr>
                  </w:pPr>
                  <w:r w:rsidRPr="00295B6E">
                    <w:rPr>
                      <w:sz w:val="22"/>
                    </w:rPr>
                    <w:t>plus d</w:t>
                  </w:r>
                  <w:r>
                    <w:rPr>
                      <w:sz w:val="22"/>
                    </w:rPr>
                    <w:t>b (plus d</w:t>
                  </w:r>
                  <w:r w:rsidRPr="00295B6E">
                    <w:rPr>
                      <w:sz w:val="22"/>
                    </w:rPr>
                    <w:t>obry</w:t>
                  </w:r>
                  <w:r>
                    <w:rPr>
                      <w:sz w:val="22"/>
                    </w:rPr>
                    <w:t xml:space="preserve">, +4, 4,5) - </w:t>
                  </w:r>
                  <w:r>
                    <w:rPr>
                      <w:b/>
                      <w:sz w:val="22"/>
                    </w:rPr>
                    <w:t>B</w:t>
                  </w:r>
                </w:p>
              </w:tc>
              <w:tc>
                <w:tcPr>
                  <w:tcW w:w="2665" w:type="dxa"/>
                </w:tcPr>
                <w:p w14:paraId="25183AA3" w14:textId="77777777" w:rsidR="00257F72" w:rsidRPr="00295B6E" w:rsidRDefault="00257F72" w:rsidP="00257F72">
                  <w:pPr>
                    <w:rPr>
                      <w:sz w:val="22"/>
                    </w:rPr>
                  </w:pPr>
                  <w:r w:rsidRPr="00295B6E">
                    <w:rPr>
                      <w:sz w:val="22"/>
                    </w:rPr>
                    <w:t>86-94</w:t>
                  </w:r>
                </w:p>
              </w:tc>
            </w:tr>
            <w:tr w:rsidR="00257F72" w:rsidRPr="00295B6E" w14:paraId="22AFCC6F" w14:textId="77777777" w:rsidTr="00331C27">
              <w:tc>
                <w:tcPr>
                  <w:tcW w:w="2664" w:type="dxa"/>
                </w:tcPr>
                <w:p w14:paraId="44BF9083" w14:textId="66CF04C9" w:rsidR="00257F72" w:rsidRPr="00257F72" w:rsidRDefault="00257F72" w:rsidP="00257F72">
                  <w:pPr>
                    <w:rPr>
                      <w:b/>
                      <w:bCs/>
                      <w:sz w:val="22"/>
                    </w:rPr>
                  </w:pPr>
                  <w:r>
                    <w:rPr>
                      <w:sz w:val="22"/>
                    </w:rPr>
                    <w:t>db (d</w:t>
                  </w:r>
                  <w:r w:rsidRPr="00295B6E">
                    <w:rPr>
                      <w:sz w:val="22"/>
                    </w:rPr>
                    <w:t>obry</w:t>
                  </w:r>
                  <w:r>
                    <w:rPr>
                      <w:sz w:val="22"/>
                    </w:rPr>
                    <w:t xml:space="preserve">, 4) - </w:t>
                  </w:r>
                  <w:r>
                    <w:rPr>
                      <w:b/>
                      <w:bCs/>
                      <w:sz w:val="22"/>
                    </w:rPr>
                    <w:t>C</w:t>
                  </w:r>
                </w:p>
              </w:tc>
              <w:tc>
                <w:tcPr>
                  <w:tcW w:w="2665" w:type="dxa"/>
                </w:tcPr>
                <w:p w14:paraId="0417DE17" w14:textId="77777777" w:rsidR="00257F72" w:rsidRPr="00295B6E" w:rsidRDefault="00257F72" w:rsidP="00257F72">
                  <w:pPr>
                    <w:rPr>
                      <w:sz w:val="22"/>
                    </w:rPr>
                  </w:pPr>
                  <w:r w:rsidRPr="00295B6E">
                    <w:rPr>
                      <w:sz w:val="22"/>
                    </w:rPr>
                    <w:t>80-85</w:t>
                  </w:r>
                </w:p>
              </w:tc>
            </w:tr>
            <w:tr w:rsidR="00257F72" w:rsidRPr="00295B6E" w14:paraId="71CC2061" w14:textId="77777777" w:rsidTr="00331C27">
              <w:tc>
                <w:tcPr>
                  <w:tcW w:w="2664" w:type="dxa"/>
                </w:tcPr>
                <w:p w14:paraId="4D427B04" w14:textId="2828CCD8" w:rsidR="00257F72" w:rsidRPr="00257F72" w:rsidRDefault="00257F72" w:rsidP="00257F72">
                  <w:pPr>
                    <w:rPr>
                      <w:b/>
                      <w:bCs/>
                      <w:sz w:val="22"/>
                    </w:rPr>
                  </w:pPr>
                  <w:r w:rsidRPr="00295B6E">
                    <w:rPr>
                      <w:sz w:val="22"/>
                    </w:rPr>
                    <w:t xml:space="preserve">plus </w:t>
                  </w:r>
                  <w:r>
                    <w:rPr>
                      <w:sz w:val="22"/>
                    </w:rPr>
                    <w:t xml:space="preserve">dst (plus </w:t>
                  </w:r>
                  <w:r w:rsidRPr="00295B6E">
                    <w:rPr>
                      <w:sz w:val="22"/>
                    </w:rPr>
                    <w:t>dostateczny</w:t>
                  </w:r>
                  <w:r>
                    <w:rPr>
                      <w:sz w:val="22"/>
                    </w:rPr>
                    <w:t xml:space="preserve">, +3, 3,5) - </w:t>
                  </w:r>
                  <w:r>
                    <w:rPr>
                      <w:b/>
                      <w:bCs/>
                      <w:sz w:val="22"/>
                    </w:rPr>
                    <w:t>D</w:t>
                  </w:r>
                </w:p>
              </w:tc>
              <w:tc>
                <w:tcPr>
                  <w:tcW w:w="2665" w:type="dxa"/>
                </w:tcPr>
                <w:p w14:paraId="0A76273E" w14:textId="77777777" w:rsidR="00257F72" w:rsidRPr="00295B6E" w:rsidRDefault="00257F72" w:rsidP="00257F72">
                  <w:pPr>
                    <w:rPr>
                      <w:sz w:val="22"/>
                    </w:rPr>
                  </w:pPr>
                  <w:r w:rsidRPr="00295B6E">
                    <w:rPr>
                      <w:sz w:val="22"/>
                    </w:rPr>
                    <w:t>70-79</w:t>
                  </w:r>
                </w:p>
              </w:tc>
            </w:tr>
            <w:tr w:rsidR="00257F72" w:rsidRPr="00295B6E" w14:paraId="5EECE127" w14:textId="77777777" w:rsidTr="00331C27">
              <w:tc>
                <w:tcPr>
                  <w:tcW w:w="2664" w:type="dxa"/>
                </w:tcPr>
                <w:p w14:paraId="3F03258B" w14:textId="6E4D496D" w:rsidR="00257F72" w:rsidRPr="00257F72" w:rsidRDefault="00257F72" w:rsidP="00257F72">
                  <w:pPr>
                    <w:rPr>
                      <w:b/>
                      <w:bCs/>
                      <w:sz w:val="22"/>
                    </w:rPr>
                  </w:pPr>
                  <w:r>
                    <w:rPr>
                      <w:sz w:val="22"/>
                    </w:rPr>
                    <w:t>dst (d</w:t>
                  </w:r>
                  <w:r w:rsidRPr="00295B6E">
                    <w:rPr>
                      <w:sz w:val="22"/>
                    </w:rPr>
                    <w:t>ostateczny</w:t>
                  </w:r>
                  <w:r>
                    <w:rPr>
                      <w:sz w:val="22"/>
                    </w:rPr>
                    <w:t xml:space="preserve">, 3) - </w:t>
                  </w:r>
                  <w:r>
                    <w:rPr>
                      <w:b/>
                      <w:bCs/>
                      <w:sz w:val="22"/>
                    </w:rPr>
                    <w:t>E</w:t>
                  </w:r>
                </w:p>
              </w:tc>
              <w:tc>
                <w:tcPr>
                  <w:tcW w:w="2665" w:type="dxa"/>
                </w:tcPr>
                <w:p w14:paraId="76C42C85" w14:textId="77777777" w:rsidR="00257F72" w:rsidRPr="00295B6E" w:rsidRDefault="00257F72" w:rsidP="00257F72">
                  <w:pPr>
                    <w:rPr>
                      <w:sz w:val="22"/>
                    </w:rPr>
                  </w:pPr>
                  <w:r w:rsidRPr="00295B6E">
                    <w:rPr>
                      <w:sz w:val="22"/>
                    </w:rPr>
                    <w:t>60-69</w:t>
                  </w:r>
                </w:p>
              </w:tc>
            </w:tr>
            <w:tr w:rsidR="00257F72" w:rsidRPr="00295B6E" w14:paraId="0FEE62A3" w14:textId="77777777" w:rsidTr="00331C27">
              <w:tc>
                <w:tcPr>
                  <w:tcW w:w="2664" w:type="dxa"/>
                </w:tcPr>
                <w:p w14:paraId="4086724E" w14:textId="3E2AD9D9" w:rsidR="00257F72" w:rsidRPr="00295B6E" w:rsidRDefault="00257F72" w:rsidP="00257F72">
                  <w:pPr>
                    <w:rPr>
                      <w:sz w:val="22"/>
                    </w:rPr>
                  </w:pPr>
                  <w:r>
                    <w:rPr>
                      <w:sz w:val="22"/>
                    </w:rPr>
                    <w:t xml:space="preserve">ndst (niedostateczny, 2) - </w:t>
                  </w:r>
                  <w:r>
                    <w:rPr>
                      <w:b/>
                      <w:sz w:val="22"/>
                    </w:rPr>
                    <w:t>F</w:t>
                  </w:r>
                  <w:r>
                    <w:rPr>
                      <w:sz w:val="22"/>
                    </w:rPr>
                    <w:t xml:space="preserve"> </w:t>
                  </w:r>
                </w:p>
              </w:tc>
              <w:tc>
                <w:tcPr>
                  <w:tcW w:w="2665" w:type="dxa"/>
                </w:tcPr>
                <w:p w14:paraId="00DBEBB6" w14:textId="77777777" w:rsidR="00257F72" w:rsidRPr="00295B6E" w:rsidRDefault="00257F72" w:rsidP="00257F72">
                  <w:pPr>
                    <w:rPr>
                      <w:sz w:val="22"/>
                    </w:rPr>
                  </w:pPr>
                  <w:r w:rsidRPr="00295B6E">
                    <w:rPr>
                      <w:sz w:val="22"/>
                    </w:rPr>
                    <w:t>0-59</w:t>
                  </w:r>
                </w:p>
              </w:tc>
            </w:tr>
          </w:tbl>
          <w:p w14:paraId="466FE08B" w14:textId="77777777" w:rsidR="00257F72" w:rsidRPr="00257F72" w:rsidRDefault="00257F72" w:rsidP="00257F72">
            <w:pPr>
              <w:pStyle w:val="Punktygwne"/>
              <w:spacing w:before="0" w:after="0"/>
              <w:ind w:left="36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</w:p>
          <w:p w14:paraId="3903F10E" w14:textId="77777777" w:rsidR="00AA1FCD" w:rsidRPr="00257F72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eastAsia="pl-PL"/>
              </w:rPr>
            </w:pPr>
          </w:p>
        </w:tc>
      </w:tr>
    </w:tbl>
    <w:p w14:paraId="246CCED0" w14:textId="77777777" w:rsidR="00AA1FCD" w:rsidRPr="00257F72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7D46D089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20BB02D8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4168E1A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FA66F1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5A68062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F004C2C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772235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57DB5153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C0B0C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4B8FDF" w14:textId="7FFD44D6" w:rsidR="00AA1FCD" w:rsidRPr="00257F72" w:rsidRDefault="00257F72">
            <w:pPr>
              <w:pStyle w:val="Punktygwne"/>
              <w:spacing w:before="0" w:after="0"/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  <w:t>30</w:t>
            </w:r>
          </w:p>
        </w:tc>
      </w:tr>
      <w:tr w:rsidR="00AA1FCD" w:rsidRPr="00E41645" w14:paraId="616691B0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CBCBF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5CDBBD" w14:textId="0D24B98B" w:rsidR="00AA1FCD" w:rsidRPr="00257F72" w:rsidRDefault="00257F72">
            <w:pPr>
              <w:pStyle w:val="Punktygwne"/>
              <w:spacing w:before="0" w:after="0"/>
              <w:rPr>
                <w:rFonts w:ascii="Corbel" w:hAnsi="Corbel" w:cs="Tahoma"/>
                <w:bCs/>
                <w:smallCaps w:val="0"/>
                <w:color w:val="auto"/>
                <w:szCs w:val="20"/>
                <w:lang w:val="en-US" w:eastAsia="pl-PL"/>
              </w:rPr>
            </w:pPr>
            <w:r w:rsidRPr="00257F72">
              <w:rPr>
                <w:rFonts w:ascii="Corbel" w:hAnsi="Corbel" w:cs="Tahoma"/>
                <w:bCs/>
                <w:smallCaps w:val="0"/>
                <w:color w:val="auto"/>
                <w:szCs w:val="20"/>
                <w:lang w:val="en-US" w:eastAsia="pl-PL"/>
              </w:rPr>
              <w:t>4</w:t>
            </w:r>
          </w:p>
        </w:tc>
      </w:tr>
      <w:tr w:rsidR="00AA1FCD" w:rsidRPr="00E41645" w14:paraId="59D413F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EFF75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EF07563" w14:textId="17D112D9" w:rsidR="00AA1FCD" w:rsidRPr="004F2031" w:rsidRDefault="00257F7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 w:rsidRPr="00513770">
              <w:rPr>
                <w:rFonts w:ascii="Corbel" w:hAnsi="Corbel"/>
                <w:szCs w:val="24"/>
              </w:rPr>
              <w:t>26</w:t>
            </w:r>
          </w:p>
        </w:tc>
      </w:tr>
      <w:tr w:rsidR="00AA1FCD" w:rsidRPr="004F2031" w14:paraId="4978818F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0E724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43B4B7" w14:textId="5F0DD347" w:rsidR="00AA1FCD" w:rsidRPr="00257F72" w:rsidRDefault="00257F72">
            <w:pPr>
              <w:pStyle w:val="Punktygwne"/>
              <w:spacing w:before="0" w:after="0"/>
              <w:rPr>
                <w:rFonts w:ascii="Corbel" w:hAnsi="Corbel" w:cs="Tahoma"/>
                <w:bCs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Cs/>
                <w:smallCaps w:val="0"/>
                <w:color w:val="auto"/>
                <w:szCs w:val="20"/>
                <w:lang w:val="en-GB" w:eastAsia="pl-PL"/>
              </w:rPr>
              <w:t>30</w:t>
            </w:r>
          </w:p>
        </w:tc>
      </w:tr>
      <w:tr w:rsidR="00AA1FCD" w:rsidRPr="00E41645" w14:paraId="420430E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0F23D1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DDCCBC" w14:textId="306F423B" w:rsidR="00AA1FCD" w:rsidRPr="00257F72" w:rsidRDefault="00257F72">
            <w:pPr>
              <w:pStyle w:val="Punktygwne"/>
              <w:spacing w:before="0" w:after="0"/>
              <w:rPr>
                <w:rFonts w:ascii="Corbel" w:hAnsi="Corbel" w:cs="Tahoma"/>
                <w:bCs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Cs/>
                <w:smallCaps w:val="0"/>
                <w:color w:val="auto"/>
                <w:szCs w:val="20"/>
                <w:lang w:val="en-GB" w:eastAsia="pl-PL"/>
              </w:rPr>
              <w:t>2</w:t>
            </w:r>
          </w:p>
        </w:tc>
      </w:tr>
    </w:tbl>
    <w:p w14:paraId="35D4B0E9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lastRenderedPageBreak/>
        <w:t>* One ECTS point corresponds to 25-30 hours of total student workload</w:t>
      </w:r>
    </w:p>
    <w:p w14:paraId="3B93ADD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2B7FF63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6715FDF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51BCBFFA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511DAC17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51080267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5FD92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4A199A9C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4D216C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7421D808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50FEE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501427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5169B021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E96BA54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7770846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0C854484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257F72" w14:paraId="76F24E37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FA242AF" w14:textId="2C7F8322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32D68359" w14:textId="77777777" w:rsidR="00257F72" w:rsidRPr="004F2031" w:rsidRDefault="00257F7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3DA578D1" w14:textId="77777777" w:rsidR="00257F72" w:rsidRPr="00257F72" w:rsidRDefault="00257F72" w:rsidP="00257F72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Lancaster, P., Coull, M.A.</w:t>
            </w:r>
            <w:r w:rsidRPr="00257F72">
              <w:rPr>
                <w:rFonts w:ascii="Corbel" w:hAnsi="Corbel"/>
                <w:i/>
                <w:iCs/>
                <w:color w:val="auto"/>
                <w:sz w:val="22"/>
                <w:lang w:val="en-US"/>
              </w:rPr>
              <w:t xml:space="preserve"> Life in the UK Test: Citizenship Study Guide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. 2007.</w:t>
            </w:r>
          </w:p>
          <w:p w14:paraId="3EE51F65" w14:textId="1B70B357" w:rsidR="00AA1FCD" w:rsidRPr="004F2031" w:rsidRDefault="00257F72" w:rsidP="00257F7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257F72">
              <w:rPr>
                <w:rFonts w:ascii="Corbel" w:hAnsi="Corbel"/>
                <w:b w:val="0"/>
                <w:smallCaps w:val="0"/>
                <w:color w:val="auto"/>
                <w:sz w:val="22"/>
                <w:lang w:val="en-US"/>
              </w:rPr>
              <w:t xml:space="preserve">Oakland, J., </w:t>
            </w:r>
            <w:r w:rsidRPr="00257F72">
              <w:rPr>
                <w:rFonts w:ascii="Corbel" w:hAnsi="Corbel"/>
                <w:b w:val="0"/>
                <w:i/>
                <w:iCs/>
                <w:smallCaps w:val="0"/>
                <w:color w:val="auto"/>
                <w:sz w:val="22"/>
                <w:lang w:val="en-US"/>
              </w:rPr>
              <w:t xml:space="preserve">British </w:t>
            </w:r>
            <w:r w:rsidRPr="00257F72">
              <w:rPr>
                <w:rFonts w:ascii="Corbel" w:hAnsi="Corbel"/>
                <w:b w:val="0"/>
                <w:i/>
                <w:iCs/>
                <w:smallCaps w:val="0"/>
                <w:color w:val="auto"/>
                <w:sz w:val="22"/>
                <w:lang w:val="en-GB"/>
              </w:rPr>
              <w:t xml:space="preserve">Civilization: </w:t>
            </w:r>
            <w:r w:rsidRPr="00257F72">
              <w:rPr>
                <w:rFonts w:ascii="Corbel" w:hAnsi="Corbel"/>
                <w:b w:val="0"/>
                <w:i/>
                <w:iCs/>
                <w:smallCaps w:val="0"/>
                <w:color w:val="auto"/>
                <w:sz w:val="22"/>
                <w:lang w:val="en-US"/>
              </w:rPr>
              <w:t>Introduction.</w:t>
            </w:r>
            <w:r w:rsidRPr="00257F72">
              <w:rPr>
                <w:rFonts w:ascii="Corbel" w:hAnsi="Corbel"/>
                <w:b w:val="0"/>
                <w:smallCaps w:val="0"/>
                <w:color w:val="auto"/>
                <w:sz w:val="22"/>
                <w:lang w:val="en-US"/>
              </w:rPr>
              <w:t xml:space="preserve"> Routledge, London, 2016, (</w:t>
            </w:r>
            <w:r>
              <w:rPr>
                <w:rFonts w:ascii="Corbel" w:hAnsi="Corbel"/>
                <w:b w:val="0"/>
                <w:smallCaps w:val="0"/>
                <w:color w:val="auto"/>
                <w:sz w:val="22"/>
                <w:lang w:val="en-US"/>
              </w:rPr>
              <w:t>Chapters: 1, 2, 3, 5, 8</w:t>
            </w:r>
            <w:r w:rsidRPr="00257F72">
              <w:rPr>
                <w:rFonts w:ascii="Corbel" w:hAnsi="Corbel"/>
                <w:b w:val="0"/>
                <w:smallCaps w:val="0"/>
                <w:color w:val="auto"/>
                <w:sz w:val="22"/>
                <w:lang w:val="en-US"/>
              </w:rPr>
              <w:t>)</w:t>
            </w:r>
          </w:p>
        </w:tc>
      </w:tr>
      <w:tr w:rsidR="00AA1FCD" w:rsidRPr="00F32FE2" w14:paraId="2E15E0BE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AF7CBB" w14:textId="3878C9C2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0CE0F0B8" w14:textId="77777777" w:rsidR="00257F72" w:rsidRPr="004F2031" w:rsidRDefault="00257F7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2AC43601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Christopher, D. P. ,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 xml:space="preserve">British Culture. An Introduction. 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Routledge: London, New York, 2015.</w:t>
            </w:r>
          </w:p>
          <w:p w14:paraId="44589C8E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Collie J., Martin, A.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>What’s It Like? Life and Culture in Britain Today?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 Cambridge: Cambridge University Press, 2000.</w:t>
            </w:r>
          </w:p>
          <w:p w14:paraId="167AC569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Culpin, Ch., Turner, B.,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>Making Modern Britain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. Collins Educational, London, 1997.</w:t>
            </w:r>
          </w:p>
          <w:p w14:paraId="7EF40E1B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Kleparski, G.A., Martynuska, M., Dziama, A.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>The Highlights of Anglo-Saxon Culture and Language. A College and University Guide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. Wydawnictwo UR, Rzeszów, 2010.</w:t>
            </w:r>
          </w:p>
          <w:p w14:paraId="73CE0E27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Marwick, A.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>British Society since 1945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. Penguin Books, England, 2003.</w:t>
            </w:r>
          </w:p>
          <w:p w14:paraId="4301E12F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b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McDowall, D.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 xml:space="preserve">Britain in Close-Up. An In-Depth Study of Contemporary Britain. 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Pearson, Harlow, 2003</w:t>
            </w:r>
          </w:p>
          <w:p w14:paraId="3A289B05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O'Driscoll J., </w:t>
            </w:r>
            <w:r w:rsidRPr="00257F72">
              <w:rPr>
                <w:rFonts w:ascii="Corbel" w:hAnsi="Corbel"/>
                <w:i/>
                <w:iCs/>
                <w:color w:val="auto"/>
                <w:sz w:val="22"/>
                <w:lang w:val="en-US"/>
              </w:rPr>
              <w:t xml:space="preserve">Britain. The Country and Its People: An Introduction for Learners of English. 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OUP, 2000.</w:t>
            </w:r>
          </w:p>
          <w:p w14:paraId="42CFEB94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>Oxford Guide to British and American Culture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. Oxford University Press, 2010.</w:t>
            </w:r>
          </w:p>
          <w:p w14:paraId="3D8D61A9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Storry, M., Childs, P.,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>British Cultural Identities.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 Routledge: London, New York, 2007.</w:t>
            </w:r>
          </w:p>
          <w:p w14:paraId="73E86283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</w:p>
          <w:p w14:paraId="0F50E961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185B9CD6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D9C7FFB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7E6898A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237464D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D90E9A3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4B60012F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3D1A424A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6A2F3E" w14:textId="77777777" w:rsidR="008D3F9F" w:rsidRDefault="008D3F9F">
      <w:pPr>
        <w:spacing w:after="0" w:line="240" w:lineRule="auto"/>
      </w:pPr>
      <w:r>
        <w:separator/>
      </w:r>
    </w:p>
  </w:endnote>
  <w:endnote w:type="continuationSeparator" w:id="0">
    <w:p w14:paraId="4455657E" w14:textId="77777777" w:rsidR="008D3F9F" w:rsidRDefault="008D3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EC7250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B63826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11E955" w14:textId="77777777" w:rsidR="008D3F9F" w:rsidRDefault="008D3F9F">
      <w:pPr>
        <w:spacing w:after="0" w:line="240" w:lineRule="auto"/>
      </w:pPr>
      <w:r>
        <w:separator/>
      </w:r>
    </w:p>
  </w:footnote>
  <w:footnote w:type="continuationSeparator" w:id="0">
    <w:p w14:paraId="2E80E64F" w14:textId="77777777" w:rsidR="008D3F9F" w:rsidRDefault="008D3F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4245F5"/>
    <w:multiLevelType w:val="hybridMultilevel"/>
    <w:tmpl w:val="453A503A"/>
    <w:lvl w:ilvl="0" w:tplc="99607D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6F561698"/>
    <w:multiLevelType w:val="hybridMultilevel"/>
    <w:tmpl w:val="4ED0F7E4"/>
    <w:lvl w:ilvl="0" w:tplc="9B1E7CF6">
      <w:start w:val="4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2080398177">
    <w:abstractNumId w:val="1"/>
  </w:num>
  <w:num w:numId="2" w16cid:durableId="1940213127">
    <w:abstractNumId w:val="2"/>
  </w:num>
  <w:num w:numId="3" w16cid:durableId="1882472739">
    <w:abstractNumId w:val="7"/>
  </w:num>
  <w:num w:numId="4" w16cid:durableId="1148008860">
    <w:abstractNumId w:val="6"/>
  </w:num>
  <w:num w:numId="5" w16cid:durableId="1768116329">
    <w:abstractNumId w:val="5"/>
  </w:num>
  <w:num w:numId="6" w16cid:durableId="2068917580">
    <w:abstractNumId w:val="3"/>
  </w:num>
  <w:num w:numId="7" w16cid:durableId="154030348">
    <w:abstractNumId w:val="0"/>
  </w:num>
  <w:num w:numId="8" w16cid:durableId="11465058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qQUAlDhaWSwAAAA="/>
  </w:docVars>
  <w:rsids>
    <w:rsidRoot w:val="00AA1FCD"/>
    <w:rsid w:val="0003049A"/>
    <w:rsid w:val="00036AA9"/>
    <w:rsid w:val="000B6574"/>
    <w:rsid w:val="000D0F83"/>
    <w:rsid w:val="00160841"/>
    <w:rsid w:val="001C26A0"/>
    <w:rsid w:val="00257F72"/>
    <w:rsid w:val="0028211C"/>
    <w:rsid w:val="002D7484"/>
    <w:rsid w:val="00300BF3"/>
    <w:rsid w:val="003730E0"/>
    <w:rsid w:val="004F2031"/>
    <w:rsid w:val="005176CF"/>
    <w:rsid w:val="00547266"/>
    <w:rsid w:val="005C1EFC"/>
    <w:rsid w:val="005E3F77"/>
    <w:rsid w:val="005F3199"/>
    <w:rsid w:val="00651566"/>
    <w:rsid w:val="00714D5B"/>
    <w:rsid w:val="00795602"/>
    <w:rsid w:val="007D5C2E"/>
    <w:rsid w:val="007F72BB"/>
    <w:rsid w:val="00867095"/>
    <w:rsid w:val="00895FA1"/>
    <w:rsid w:val="008D3F9F"/>
    <w:rsid w:val="009221FB"/>
    <w:rsid w:val="009E09D6"/>
    <w:rsid w:val="009F7732"/>
    <w:rsid w:val="00A07FFB"/>
    <w:rsid w:val="00AA1FCD"/>
    <w:rsid w:val="00AA45DF"/>
    <w:rsid w:val="00AC560F"/>
    <w:rsid w:val="00B63826"/>
    <w:rsid w:val="00BA10E3"/>
    <w:rsid w:val="00BA78AA"/>
    <w:rsid w:val="00C63F1E"/>
    <w:rsid w:val="00CA1E6A"/>
    <w:rsid w:val="00D31669"/>
    <w:rsid w:val="00D3262A"/>
    <w:rsid w:val="00D341C4"/>
    <w:rsid w:val="00D8738A"/>
    <w:rsid w:val="00DC4FEE"/>
    <w:rsid w:val="00E41645"/>
    <w:rsid w:val="00E61C42"/>
    <w:rsid w:val="00E976D1"/>
    <w:rsid w:val="00EA249D"/>
    <w:rsid w:val="00ED1A7C"/>
    <w:rsid w:val="00F32FE2"/>
    <w:rsid w:val="00F83D6D"/>
    <w:rsid w:val="00FA4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E02773F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77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D953B0-4CB8-47DB-885E-FE81F8A50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007</Words>
  <Characters>5745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8</cp:revision>
  <cp:lastPrinted>2017-07-04T06:31:00Z</cp:lastPrinted>
  <dcterms:created xsi:type="dcterms:W3CDTF">2020-02-02T07:24:00Z</dcterms:created>
  <dcterms:modified xsi:type="dcterms:W3CDTF">2025-02-02T18:52:00Z</dcterms:modified>
  <dc:language>pl-PL</dc:language>
</cp:coreProperties>
</file>